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3F224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454D54FA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42C1C51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1EB243F8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37E6414F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176440B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13EEEB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23C194ED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547AFCC5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D40060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C33388A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40D00B8" w14:textId="77777777" w:rsidR="00173A24" w:rsidRDefault="00A72C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1E14C9E" w14:textId="77777777" w:rsidR="00A72C01" w:rsidRDefault="00A72C0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44FE9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E80C1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412413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02D8F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2849377F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1BE2C17B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652543F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ACD14A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DE5E211" w14:textId="77777777" w:rsidR="00173A24" w:rsidRDefault="00A72C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371E8C6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FC35CA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4BA843F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971E64A" w14:textId="3F861C17" w:rsidR="00A72C01" w:rsidRPr="0088016B" w:rsidRDefault="0088016B" w:rsidP="008801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</w:t>
      </w:r>
      <w:r w:rsidRPr="0088016B">
        <w:rPr>
          <w:rFonts w:ascii="Muli" w:eastAsia="Muli" w:hAnsi="Muli" w:cs="Muli"/>
          <w:sz w:val="24"/>
          <w:szCs w:val="24"/>
        </w:rPr>
        <w:t>t is typically used as scaffolding to hang CSS on or for JavaScript to reach out to.</w:t>
      </w:r>
    </w:p>
    <w:p w14:paraId="619C7162" w14:textId="77777777" w:rsidR="00A72C01" w:rsidRPr="00A72C01" w:rsidRDefault="00A72C01" w:rsidP="00A72C0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B6A7E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540096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54A779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DE733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BF65CAB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54DF099" w14:textId="77777777" w:rsidR="00173A24" w:rsidRPr="00A72C01" w:rsidRDefault="00173A24">
      <w:pPr>
        <w:spacing w:line="240" w:lineRule="auto"/>
        <w:rPr>
          <w:rFonts w:ascii="Muli" w:eastAsia="Muli" w:hAnsi="Muli" w:cs="Muli"/>
          <w:b/>
          <w:sz w:val="8"/>
          <w:szCs w:val="8"/>
        </w:rPr>
      </w:pPr>
    </w:p>
    <w:p w14:paraId="7A140DBF" w14:textId="77777777" w:rsidR="00A72C01" w:rsidRDefault="00A72C0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8"/>
          <w:szCs w:val="28"/>
        </w:rPr>
        <w:t xml:space="preserve">Relative - </w:t>
      </w:r>
      <w:r>
        <w:rPr>
          <w:rFonts w:ascii="Muli" w:eastAsia="Muli" w:hAnsi="Muli" w:cs="Muli"/>
          <w:b/>
          <w:sz w:val="24"/>
          <w:szCs w:val="24"/>
        </w:rPr>
        <w:t>Position is offset from the initial position.</w:t>
      </w:r>
    </w:p>
    <w:p w14:paraId="6E60555D" w14:textId="77777777" w:rsidR="00173A24" w:rsidRPr="00A72C01" w:rsidRDefault="00A72C0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A72C01">
        <w:rPr>
          <w:rFonts w:ascii="Muli" w:eastAsia="Muli" w:hAnsi="Muli" w:cs="Muli"/>
          <w:b/>
          <w:sz w:val="28"/>
          <w:szCs w:val="28"/>
        </w:rPr>
        <w:t xml:space="preserve">Absolute- </w:t>
      </w:r>
      <w:r w:rsidRPr="00A72C01">
        <w:rPr>
          <w:rFonts w:ascii="Muli" w:eastAsia="Muli" w:hAnsi="Muli" w:cs="Muli"/>
          <w:b/>
          <w:sz w:val="24"/>
          <w:szCs w:val="24"/>
        </w:rPr>
        <w:t>Taken out the flow and positioned in relation to the containing box.</w:t>
      </w:r>
    </w:p>
    <w:p w14:paraId="00B7D018" w14:textId="77777777" w:rsidR="00A72C01" w:rsidRPr="00A72C01" w:rsidRDefault="00A72C0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6B6CD36" w14:textId="77777777" w:rsidR="00173A24" w:rsidRPr="00A72C01" w:rsidRDefault="00173A24">
      <w:pPr>
        <w:spacing w:line="240" w:lineRule="auto"/>
        <w:rPr>
          <w:rFonts w:ascii="Muli" w:eastAsia="Muli" w:hAnsi="Muli" w:cs="Muli"/>
          <w:b/>
          <w:sz w:val="28"/>
          <w:szCs w:val="28"/>
        </w:rPr>
      </w:pPr>
    </w:p>
    <w:p w14:paraId="4DEB55B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5843AB8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172C36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07DDE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D78E13" w14:textId="77777777" w:rsidR="00173A24" w:rsidRDefault="009862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Visibility is controlled by 'opacity' property. It describes the transparency of</w:t>
      </w:r>
      <w:r w:rsidR="00DA6B95">
        <w:t xml:space="preserve"> the element.</w:t>
      </w:r>
    </w:p>
    <w:p w14:paraId="5772557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8461CB5" w14:textId="77777777" w:rsidR="00DA6B95" w:rsidRDefault="00DA6B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C84178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618459C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75288C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2A14301" w14:textId="77777777" w:rsidR="00173A24" w:rsidRDefault="00DA6B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Java script.</w:t>
      </w:r>
    </w:p>
    <w:p w14:paraId="7F941D0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2B9BE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0984A0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C31CA8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32DC0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32EF917" w14:textId="77777777" w:rsidR="00173A24" w:rsidRDefault="00DA6B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.</w:t>
      </w:r>
    </w:p>
    <w:p w14:paraId="4C16C26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2C6AC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08C56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8914D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FF09C6C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CADB6C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4A889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9674346" w14:textId="77777777" w:rsidR="00DA6B95" w:rsidRDefault="00DA6B95">
      <w:pPr>
        <w:spacing w:line="240" w:lineRule="auto"/>
      </w:pPr>
      <w:r>
        <w:t xml:space="preserve">Create an Expo account and login. </w:t>
      </w:r>
    </w:p>
    <w:p w14:paraId="398CD1A3" w14:textId="77777777" w:rsidR="00210E03" w:rsidRDefault="00210E03">
      <w:pPr>
        <w:spacing w:line="240" w:lineRule="auto"/>
      </w:pPr>
      <w:r>
        <w:t xml:space="preserve">Go on my device </w:t>
      </w:r>
    </w:p>
    <w:p w14:paraId="6A5321B2" w14:textId="77777777" w:rsidR="00173A24" w:rsidRPr="00210E03" w:rsidRDefault="00210E03">
      <w:pPr>
        <w:spacing w:line="240" w:lineRule="auto"/>
      </w:pPr>
      <w:r>
        <w:t>Scan the QR on your mobile.</w:t>
      </w:r>
    </w:p>
    <w:p w14:paraId="12408E7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A56AA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F96E3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690552B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4365E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93DC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10A897C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D34665" w14:textId="77777777" w:rsidR="00173A24" w:rsidRDefault="00210E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displays whatever is written on the screen.</w:t>
      </w:r>
    </w:p>
    <w:p w14:paraId="7A4064C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665F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58C02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D0508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ADA236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634A55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B6FB0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2C8226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DC25AD" w14:textId="4CDC0400" w:rsidR="00B93DCD" w:rsidRDefault="003748FA" w:rsidP="00B93D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returns what we write in the code.</w:t>
      </w:r>
    </w:p>
    <w:p w14:paraId="629E4566" w14:textId="77777777" w:rsidR="00B93DCD" w:rsidRDefault="00B93DCD" w:rsidP="00B93DC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CD94BF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436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D423A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68980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9D46F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B9612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14D1F29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53316A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39B84B3" w14:textId="77777777" w:rsidR="00210E03" w:rsidRDefault="00210E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 , text, veiw</w:t>
      </w:r>
    </w:p>
    <w:p w14:paraId="303EB5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B3738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F6405C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17208868">
    <w:abstractNumId w:val="1"/>
  </w:num>
  <w:num w:numId="2" w16cid:durableId="165360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0E03"/>
    <w:rsid w:val="003748FA"/>
    <w:rsid w:val="0088016B"/>
    <w:rsid w:val="009526BB"/>
    <w:rsid w:val="009862B3"/>
    <w:rsid w:val="00A72C01"/>
    <w:rsid w:val="00B93DCD"/>
    <w:rsid w:val="00DA6B95"/>
    <w:rsid w:val="00E3730A"/>
    <w:rsid w:val="00EB4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703F2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DC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A72C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3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1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5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hi</dc:creator>
  <cp:lastModifiedBy>vidhi bansal</cp:lastModifiedBy>
  <cp:revision>4</cp:revision>
  <dcterms:created xsi:type="dcterms:W3CDTF">2023-09-13T17:23:00Z</dcterms:created>
  <dcterms:modified xsi:type="dcterms:W3CDTF">2023-10-18T14:05:00Z</dcterms:modified>
</cp:coreProperties>
</file>